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438D" w:rsidRDefault="008E438D" w:rsidP="008E438D">
      <w:pPr>
        <w:spacing w:after="0" w:line="360" w:lineRule="auto"/>
        <w:contextualSpacing/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  <w:t>Law Offices of the Public Defender</w:t>
      </w:r>
    </w:p>
    <w:p w:rsidR="008E438D" w:rsidRPr="00716B83" w:rsidRDefault="008E438D" w:rsidP="008E438D">
      <w:pPr>
        <w:spacing w:after="0" w:line="360" w:lineRule="auto"/>
        <w:contextualSpacing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 w:rsidRPr="00716B83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REQUEST FOR PAID PARENTAL LEAVE FORM</w:t>
      </w:r>
    </w:p>
    <w:p w:rsidR="008E438D" w:rsidRPr="00716B83" w:rsidRDefault="008E438D" w:rsidP="008E438D">
      <w:pPr>
        <w:widowControl w:val="0"/>
        <w:numPr>
          <w:ilvl w:val="0"/>
          <w:numId w:val="1"/>
        </w:numPr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716B8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is form must be used in accordance with Section 4 of </w:t>
      </w:r>
      <w:r w:rsidRPr="00716B8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400.106.4 Paid Parental Leave.</w:t>
      </w:r>
    </w:p>
    <w:p w:rsidR="008E438D" w:rsidRPr="00716B83" w:rsidRDefault="008E438D" w:rsidP="008E438D">
      <w:pPr>
        <w:widowControl w:val="0"/>
        <w:numPr>
          <w:ilvl w:val="0"/>
          <w:numId w:val="1"/>
        </w:numPr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16B83">
        <w:rPr>
          <w:rFonts w:ascii="Times New Roman" w:eastAsia="Times New Roman" w:hAnsi="Times New Roman" w:cs="Times New Roman"/>
          <w:color w:val="000000"/>
          <w:sz w:val="24"/>
          <w:szCs w:val="24"/>
        </w:rPr>
        <w:t>All leave must be requested in accordance with this policy.</w:t>
      </w:r>
    </w:p>
    <w:p w:rsidR="008E438D" w:rsidRPr="00716B83" w:rsidRDefault="008E438D" w:rsidP="008E438D">
      <w:pPr>
        <w:widowControl w:val="0"/>
        <w:numPr>
          <w:ilvl w:val="0"/>
          <w:numId w:val="1"/>
        </w:numPr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16B8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ttach the appropriate legal documentation. </w:t>
      </w:r>
    </w:p>
    <w:p w:rsidR="008E438D" w:rsidRPr="00716B83" w:rsidRDefault="008E438D" w:rsidP="008E438D">
      <w:pPr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8E438D" w:rsidRPr="00716B83" w:rsidRDefault="008E438D" w:rsidP="008E438D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b/>
          <w:snapToGrid w:val="0"/>
          <w:color w:val="000000"/>
          <w:sz w:val="24"/>
          <w:szCs w:val="24"/>
        </w:rPr>
      </w:pPr>
      <w:r w:rsidRPr="00716B83">
        <w:rPr>
          <w:rFonts w:ascii="Times New Roman" w:eastAsia="Times New Roman" w:hAnsi="Times New Roman" w:cs="Times New Roman"/>
          <w:b/>
          <w:snapToGrid w:val="0"/>
          <w:color w:val="000000"/>
          <w:sz w:val="24"/>
          <w:szCs w:val="24"/>
        </w:rPr>
        <w:t xml:space="preserve">Employee Name: </w:t>
      </w:r>
      <w:sdt>
        <w:sdtPr>
          <w:rPr>
            <w:rFonts w:ascii="Times New Roman" w:eastAsia="Times New Roman" w:hAnsi="Times New Roman" w:cs="Times New Roman"/>
            <w:b/>
            <w:snapToGrid w:val="0"/>
            <w:color w:val="000000"/>
            <w:sz w:val="24"/>
            <w:szCs w:val="24"/>
          </w:rPr>
          <w:id w:val="730267377"/>
          <w:placeholder>
            <w:docPart w:val="88C09C59DC6245C68D286B67C6C3C373"/>
          </w:placeholder>
          <w:showingPlcHdr/>
          <w:text/>
        </w:sdtPr>
        <w:sdtEndPr/>
        <w:sdtContent>
          <w:r w:rsidRPr="00767230">
            <w:rPr>
              <w:rStyle w:val="PlaceholderText"/>
            </w:rPr>
            <w:t>Click or tap here to enter text.</w:t>
          </w:r>
        </w:sdtContent>
      </w:sdt>
    </w:p>
    <w:p w:rsidR="008E438D" w:rsidRPr="00716B83" w:rsidRDefault="008E438D" w:rsidP="008E438D">
      <w:pPr>
        <w:tabs>
          <w:tab w:val="left" w:pos="7080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b/>
          <w:snapToGrid w:val="0"/>
          <w:color w:val="000000"/>
          <w:sz w:val="24"/>
          <w:szCs w:val="24"/>
        </w:rPr>
      </w:pPr>
      <w:r w:rsidRPr="00716B83">
        <w:rPr>
          <w:rFonts w:ascii="Times New Roman" w:eastAsia="Times New Roman" w:hAnsi="Times New Roman" w:cs="Times New Roman"/>
          <w:b/>
          <w:snapToGrid w:val="0"/>
          <w:color w:val="000000"/>
          <w:sz w:val="24"/>
          <w:szCs w:val="24"/>
        </w:rPr>
        <w:t xml:space="preserve">Phone number: </w:t>
      </w:r>
      <w:sdt>
        <w:sdtPr>
          <w:rPr>
            <w:rFonts w:ascii="Times New Roman" w:eastAsia="Times New Roman" w:hAnsi="Times New Roman" w:cs="Times New Roman"/>
            <w:b/>
            <w:snapToGrid w:val="0"/>
            <w:color w:val="000000"/>
            <w:sz w:val="24"/>
            <w:szCs w:val="24"/>
          </w:rPr>
          <w:id w:val="-989016277"/>
          <w:placeholder>
            <w:docPart w:val="5018ED26D47E46CC94DE7D88E328012C"/>
          </w:placeholder>
          <w:showingPlcHdr/>
          <w:text/>
        </w:sdtPr>
        <w:sdtEndPr/>
        <w:sdtContent>
          <w:r w:rsidRPr="00767230">
            <w:rPr>
              <w:rStyle w:val="PlaceholderText"/>
            </w:rPr>
            <w:t>Click or tap here to enter text.</w:t>
          </w:r>
        </w:sdtContent>
      </w:sdt>
      <w:r>
        <w:rPr>
          <w:rFonts w:ascii="Times New Roman" w:eastAsia="Times New Roman" w:hAnsi="Times New Roman" w:cs="Times New Roman"/>
          <w:b/>
          <w:snapToGrid w:val="0"/>
          <w:color w:val="000000"/>
          <w:sz w:val="24"/>
          <w:szCs w:val="24"/>
        </w:rPr>
        <w:tab/>
      </w:r>
    </w:p>
    <w:p w:rsidR="008E438D" w:rsidRPr="00716B83" w:rsidRDefault="008E438D" w:rsidP="008E438D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716B83">
        <w:rPr>
          <w:rFonts w:ascii="Times New Roman" w:eastAsia="Times New Roman" w:hAnsi="Times New Roman" w:cs="Times New Roman"/>
          <w:b/>
          <w:snapToGrid w:val="0"/>
          <w:color w:val="000000"/>
          <w:sz w:val="24"/>
          <w:szCs w:val="24"/>
        </w:rPr>
        <w:t xml:space="preserve">SHARE Employee ID#:  </w:t>
      </w:r>
      <w:sdt>
        <w:sdtPr>
          <w:rPr>
            <w:rFonts w:ascii="Times New Roman" w:eastAsia="Times New Roman" w:hAnsi="Times New Roman" w:cs="Times New Roman"/>
            <w:b/>
            <w:snapToGrid w:val="0"/>
            <w:color w:val="000000"/>
            <w:sz w:val="24"/>
            <w:szCs w:val="24"/>
          </w:rPr>
          <w:id w:val="2101671164"/>
          <w:placeholder>
            <w:docPart w:val="3FE3432BA2DC423A8AA6EA7C1742BB3F"/>
          </w:placeholder>
          <w:showingPlcHdr/>
          <w:text/>
        </w:sdtPr>
        <w:sdtEndPr/>
        <w:sdtContent>
          <w:r w:rsidRPr="00767230">
            <w:rPr>
              <w:rStyle w:val="PlaceholderText"/>
            </w:rPr>
            <w:t>Click or tap here to enter text.</w:t>
          </w:r>
        </w:sdtContent>
      </w:sdt>
    </w:p>
    <w:p w:rsidR="008E438D" w:rsidRPr="00716B83" w:rsidRDefault="008E438D" w:rsidP="008E438D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16B8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Employee Job Title:</w:t>
      </w:r>
      <w:r w:rsidRPr="00716B83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id w:val="-883492163"/>
          <w:placeholder>
            <w:docPart w:val="3997F2FCA3374667B0BFDCB449EB26F7"/>
          </w:placeholder>
          <w:showingPlcHdr/>
          <w:text/>
        </w:sdtPr>
        <w:sdtEndPr/>
        <w:sdtContent>
          <w:r w:rsidRPr="00767230">
            <w:rPr>
              <w:rStyle w:val="PlaceholderText"/>
            </w:rPr>
            <w:t>Click or tap here to enter text.</w:t>
          </w:r>
        </w:sdtContent>
      </w:sdt>
    </w:p>
    <w:p w:rsidR="008E438D" w:rsidRPr="00716B83" w:rsidRDefault="008E438D" w:rsidP="008E438D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16B8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Employee’s Supervisor:</w:t>
      </w:r>
      <w:r w:rsidRPr="00716B8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sdt>
        <w:sdtPr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id w:val="-1847085815"/>
          <w:placeholder>
            <w:docPart w:val="89679C7FDC12464286CFF625BB65C599"/>
          </w:placeholder>
          <w:showingPlcHdr/>
          <w:text/>
        </w:sdtPr>
        <w:sdtEndPr/>
        <w:sdtContent>
          <w:r w:rsidRPr="00767230">
            <w:rPr>
              <w:rStyle w:val="PlaceholderText"/>
            </w:rPr>
            <w:t>Click or tap here to enter text.</w:t>
          </w:r>
        </w:sdtContent>
      </w:sdt>
    </w:p>
    <w:p w:rsidR="008E438D" w:rsidRPr="00716B83" w:rsidRDefault="008E438D" w:rsidP="008E438D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8E438D" w:rsidRPr="00716B83" w:rsidRDefault="008E438D" w:rsidP="008E438D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716B8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Reason for Request (Check one):</w:t>
      </w:r>
    </w:p>
    <w:p w:rsidR="008E438D" w:rsidRPr="00716B83" w:rsidRDefault="008E438D" w:rsidP="008E438D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8E438D" w:rsidRPr="00716B83" w:rsidRDefault="00AD28BD" w:rsidP="008E438D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id w:val="2464636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438D">
            <w:rPr>
              <w:rFonts w:ascii="MS Gothic" w:eastAsia="MS Gothic" w:hAnsi="MS Gothic" w:cs="Times New Roman" w:hint="eastAsia"/>
              <w:color w:val="000000"/>
              <w:sz w:val="24"/>
              <w:szCs w:val="24"/>
            </w:rPr>
            <w:t>☐</w:t>
          </w:r>
        </w:sdtContent>
      </w:sdt>
      <w:r w:rsidR="008E438D" w:rsidRPr="00716B8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irth of a Child – Anticipated Birth Date: </w:t>
      </w:r>
      <w:sdt>
        <w:sdtPr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id w:val="1983423819"/>
          <w:placeholder>
            <w:docPart w:val="BF6FB2DEF13448CBB603074B9BDE9E8B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8E438D" w:rsidRPr="00767230">
            <w:rPr>
              <w:rStyle w:val="PlaceholderText"/>
            </w:rPr>
            <w:t>Click or tap to enter a date.</w:t>
          </w:r>
        </w:sdtContent>
      </w:sdt>
    </w:p>
    <w:p w:rsidR="008E438D" w:rsidRPr="00716B83" w:rsidRDefault="008E438D" w:rsidP="008E438D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8E438D" w:rsidRPr="00716B83" w:rsidRDefault="00AD28BD" w:rsidP="008E438D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id w:val="18327078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438D">
            <w:rPr>
              <w:rFonts w:ascii="MS Gothic" w:eastAsia="MS Gothic" w:hAnsi="MS Gothic" w:cs="Times New Roman" w:hint="eastAsia"/>
              <w:color w:val="000000"/>
              <w:sz w:val="24"/>
              <w:szCs w:val="24"/>
            </w:rPr>
            <w:t>☐</w:t>
          </w:r>
        </w:sdtContent>
      </w:sdt>
      <w:r w:rsidR="008E438D" w:rsidRPr="00716B83">
        <w:rPr>
          <w:rFonts w:ascii="Times New Roman" w:eastAsia="Times New Roman" w:hAnsi="Times New Roman" w:cs="Times New Roman"/>
          <w:color w:val="000000"/>
          <w:sz w:val="24"/>
          <w:szCs w:val="24"/>
        </w:rPr>
        <w:t>Adoption of Child – Anticipated Placement Date</w:t>
      </w:r>
      <w:sdt>
        <w:sdtPr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id w:val="-1806996737"/>
          <w:placeholder>
            <w:docPart w:val="C84F19E6F378429FBEEDAEF17B583D6A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8E438D" w:rsidRPr="00767230">
            <w:rPr>
              <w:rStyle w:val="PlaceholderText"/>
            </w:rPr>
            <w:t>Click or tap to enter a date.</w:t>
          </w:r>
        </w:sdtContent>
      </w:sdt>
    </w:p>
    <w:p w:rsidR="008E438D" w:rsidRPr="00716B83" w:rsidRDefault="008E438D" w:rsidP="008E438D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8E438D" w:rsidRPr="00716B83" w:rsidRDefault="00AD28BD" w:rsidP="008E438D">
      <w:pPr>
        <w:widowControl w:val="0"/>
        <w:spacing w:after="0" w:line="240" w:lineRule="auto"/>
        <w:rPr>
          <w:rFonts w:ascii="Times New Roman" w:eastAsia="Times New Roman" w:hAnsi="Times New Roman" w:cs="Times New Roman"/>
          <w:snapToGrid w:val="0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snapToGrid w:val="0"/>
            <w:sz w:val="24"/>
            <w:szCs w:val="24"/>
          </w:rPr>
          <w:id w:val="-20858326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438D">
            <w:rPr>
              <w:rFonts w:ascii="MS Gothic" w:eastAsia="MS Gothic" w:hAnsi="MS Gothic" w:cs="Times New Roman" w:hint="eastAsia"/>
              <w:snapToGrid w:val="0"/>
              <w:sz w:val="24"/>
              <w:szCs w:val="24"/>
            </w:rPr>
            <w:t>☐</w:t>
          </w:r>
        </w:sdtContent>
      </w:sdt>
      <w:r w:rsidR="008E438D" w:rsidRPr="00716B83">
        <w:rPr>
          <w:rFonts w:ascii="Times New Roman" w:eastAsia="Times New Roman" w:hAnsi="Times New Roman" w:cs="Times New Roman"/>
          <w:snapToGrid w:val="0"/>
          <w:sz w:val="24"/>
          <w:szCs w:val="24"/>
        </w:rPr>
        <w:t>Foster Child (anticipated placement of six (6) months or more) - Anticipated Placement Date:</w:t>
      </w:r>
      <w:r w:rsidR="008E438D">
        <w:rPr>
          <w:rFonts w:ascii="Times New Roman" w:eastAsia="Times New Roman" w:hAnsi="Times New Roman" w:cs="Times New Roman"/>
          <w:snapToGrid w:val="0"/>
          <w:sz w:val="24"/>
          <w:szCs w:val="24"/>
        </w:rPr>
        <w:t xml:space="preserve"> </w:t>
      </w:r>
      <w:sdt>
        <w:sdtPr>
          <w:rPr>
            <w:rFonts w:ascii="Times New Roman" w:eastAsia="Times New Roman" w:hAnsi="Times New Roman" w:cs="Times New Roman"/>
            <w:snapToGrid w:val="0"/>
            <w:sz w:val="24"/>
            <w:szCs w:val="24"/>
          </w:rPr>
          <w:id w:val="1538547909"/>
          <w:placeholder>
            <w:docPart w:val="C6AC46EA22AD40D6A62738971757974A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8E438D" w:rsidRPr="00767230">
            <w:rPr>
              <w:rStyle w:val="PlaceholderText"/>
            </w:rPr>
            <w:t>Click or tap to enter a date.</w:t>
          </w:r>
        </w:sdtContent>
      </w:sdt>
    </w:p>
    <w:p w:rsidR="008E438D" w:rsidRPr="00716B83" w:rsidRDefault="008E438D" w:rsidP="008E438D">
      <w:pPr>
        <w:spacing w:after="0" w:line="240" w:lineRule="auto"/>
        <w:ind w:left="720"/>
        <w:contextualSpacing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8E438D" w:rsidRPr="00716B83" w:rsidRDefault="008E438D" w:rsidP="008E438D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16B8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ype of Leave you are requesting</w:t>
      </w:r>
      <w:r w:rsidRPr="00716B8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i.e. intermittent or continuous) not to exceed six (6) months: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sdt>
        <w:sdtPr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id w:val="1547725250"/>
          <w:placeholder>
            <w:docPart w:val="9553667673F94709B619ABC8F77BACA9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767230">
            <w:rPr>
              <w:rStyle w:val="PlaceholderText"/>
            </w:rPr>
            <w:t>Click or tap to enter a date.</w:t>
          </w:r>
        </w:sdtContent>
      </w:sdt>
    </w:p>
    <w:p w:rsidR="008E438D" w:rsidRPr="00716B83" w:rsidRDefault="00AD28BD" w:rsidP="008E438D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b/>
            <w:color w:val="000000"/>
            <w:sz w:val="24"/>
            <w:szCs w:val="24"/>
          </w:rPr>
          <w:id w:val="-13018366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438D">
            <w:rPr>
              <w:rFonts w:ascii="MS Gothic" w:eastAsia="MS Gothic" w:hAnsi="MS Gothic" w:cs="Times New Roman" w:hint="eastAsia"/>
              <w:b/>
              <w:color w:val="000000"/>
              <w:sz w:val="24"/>
              <w:szCs w:val="24"/>
            </w:rPr>
            <w:t>☐</w:t>
          </w:r>
        </w:sdtContent>
      </w:sdt>
      <w:r w:rsidR="008E438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 w:rsidR="008E438D" w:rsidRPr="00716B8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ontinuous Leave:</w:t>
      </w:r>
    </w:p>
    <w:p w:rsidR="008E438D" w:rsidRPr="00716B83" w:rsidRDefault="008E438D" w:rsidP="008E438D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16B8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         </w:t>
      </w:r>
      <w:r w:rsidRPr="00716B8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tart Date:   </w:t>
      </w:r>
      <w:sdt>
        <w:sdtPr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id w:val="1363471457"/>
          <w:placeholder>
            <w:docPart w:val="AD55DAEF060E4D46AD3CF04ED6DD683A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767230">
            <w:rPr>
              <w:rStyle w:val="PlaceholderText"/>
            </w:rPr>
            <w:t>Click or tap to enter a date.</w:t>
          </w:r>
        </w:sdtContent>
      </w:sdt>
      <w:r w:rsidRPr="00716B8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End Date: </w:t>
      </w:r>
      <w:sdt>
        <w:sdtPr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id w:val="-1703004933"/>
          <w:placeholder>
            <w:docPart w:val="F05F0099F20F40D9A76181C6601DDEB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767230">
            <w:rPr>
              <w:rStyle w:val="PlaceholderText"/>
            </w:rPr>
            <w:t>Click or tap to enter a date.</w:t>
          </w:r>
        </w:sdtContent>
      </w:sdt>
    </w:p>
    <w:p w:rsidR="008E438D" w:rsidRPr="00716B83" w:rsidRDefault="00AD28BD" w:rsidP="008E438D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b/>
            <w:color w:val="000000"/>
            <w:sz w:val="24"/>
            <w:szCs w:val="24"/>
          </w:rPr>
          <w:id w:val="19809586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438D">
            <w:rPr>
              <w:rFonts w:ascii="MS Gothic" w:eastAsia="MS Gothic" w:hAnsi="MS Gothic" w:cs="Times New Roman" w:hint="eastAsia"/>
              <w:b/>
              <w:color w:val="000000"/>
              <w:sz w:val="24"/>
              <w:szCs w:val="24"/>
            </w:rPr>
            <w:t>☐</w:t>
          </w:r>
        </w:sdtContent>
      </w:sdt>
      <w:r w:rsidR="008E438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 w:rsidR="008E438D" w:rsidRPr="00716B8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Intermittent Leave:</w:t>
      </w:r>
    </w:p>
    <w:p w:rsidR="008E438D" w:rsidRPr="00716B83" w:rsidRDefault="008E438D" w:rsidP="008E438D">
      <w:pPr>
        <w:spacing w:after="0" w:line="240" w:lineRule="auto"/>
        <w:ind w:firstLine="630"/>
        <w:contextualSpacing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16B8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tart Date:   </w:t>
      </w:r>
      <w:sdt>
        <w:sdtPr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id w:val="-1196239177"/>
          <w:placeholder>
            <w:docPart w:val="EF54B1AF63EB41FAA98F959425B060AA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767230">
            <w:rPr>
              <w:rStyle w:val="PlaceholderText"/>
            </w:rPr>
            <w:t>Click or tap to enter a date.</w:t>
          </w:r>
        </w:sdtContent>
      </w:sdt>
      <w:r w:rsidRPr="00716B8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</w:t>
      </w:r>
      <w:r w:rsidRPr="00716B8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nd Date: </w:t>
      </w:r>
      <w:sdt>
        <w:sdtPr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id w:val="-797214902"/>
          <w:placeholder>
            <w:docPart w:val="460A54452957410C989F08288234E1C9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767230">
            <w:rPr>
              <w:rStyle w:val="PlaceholderText"/>
            </w:rPr>
            <w:t>Click or tap to enter a date.</w:t>
          </w:r>
        </w:sdtContent>
      </w:sdt>
    </w:p>
    <w:p w:rsidR="008E438D" w:rsidRPr="00716B83" w:rsidRDefault="008E438D" w:rsidP="008E438D">
      <w:pPr>
        <w:spacing w:after="0" w:line="240" w:lineRule="auto"/>
        <w:ind w:firstLine="630"/>
        <w:contextualSpacing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8E438D" w:rsidRPr="00716B83" w:rsidRDefault="008E438D" w:rsidP="008E438D">
      <w:pPr>
        <w:spacing w:after="0" w:line="240" w:lineRule="auto"/>
        <w:ind w:firstLine="630"/>
        <w:contextualSpacing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16B8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escription of intermittent work schedule: </w:t>
      </w:r>
      <w:sdt>
        <w:sdtPr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id w:val="-1489783395"/>
          <w:placeholder>
            <w:docPart w:val="2CD763AC8B6F4D9D99D98EB3C363F6BC"/>
          </w:placeholder>
          <w:showingPlcHdr/>
          <w:text/>
        </w:sdtPr>
        <w:sdtEndPr/>
        <w:sdtContent>
          <w:r w:rsidRPr="00767230">
            <w:rPr>
              <w:rStyle w:val="PlaceholderText"/>
            </w:rPr>
            <w:t>Click or tap here to enter text.</w:t>
          </w:r>
        </w:sdtContent>
      </w:sdt>
    </w:p>
    <w:p w:rsidR="008E438D" w:rsidRPr="00716B83" w:rsidRDefault="008E438D" w:rsidP="008E438D">
      <w:pPr>
        <w:spacing w:after="0" w:line="240" w:lineRule="auto"/>
        <w:ind w:firstLine="630"/>
        <w:contextualSpacing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8E438D" w:rsidRPr="00716B83" w:rsidRDefault="008E438D" w:rsidP="008E438D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16B8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 also understand any leave not used within six (6) months of birthdate, adoption date, or foster care placement date, will be forfeited, </w:t>
      </w:r>
      <w:r w:rsidRPr="00716B83">
        <w:rPr>
          <w:rFonts w:ascii="Times New Roman" w:eastAsia="Calibri" w:hAnsi="Times New Roman" w:cs="Times New Roman"/>
          <w:color w:val="000000"/>
          <w:sz w:val="24"/>
          <w:szCs w:val="24"/>
        </w:rPr>
        <w:t>has no cash value and will not result in a payout benefit</w:t>
      </w:r>
      <w:r w:rsidRPr="00716B8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 </w:t>
      </w:r>
      <w:sdt>
        <w:sdtPr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id w:val="-1285345779"/>
          <w:placeholder>
            <w:docPart w:val="51B25F17131D45928F6034C28AD0C1F1"/>
          </w:placeholder>
          <w:text/>
        </w:sdtPr>
        <w:sdtEndPr/>
        <w:sdtContent>
          <w:r w:rsidRPr="00716B83"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  <w:t>_______</w:t>
          </w:r>
        </w:sdtContent>
      </w:sdt>
      <w:r w:rsidRPr="00716B8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initial)</w:t>
      </w:r>
    </w:p>
    <w:p w:rsidR="008E438D" w:rsidRPr="00716B83" w:rsidRDefault="008E438D" w:rsidP="008E438D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8E438D" w:rsidRPr="00716B83" w:rsidRDefault="008E438D" w:rsidP="008E438D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16B83">
        <w:rPr>
          <w:rFonts w:ascii="Times New Roman" w:eastAsia="Calibri" w:hAnsi="Times New Roman" w:cs="Times New Roman"/>
          <w:sz w:val="24"/>
          <w:szCs w:val="24"/>
        </w:rPr>
        <w:t xml:space="preserve">Employee Signature: </w:t>
      </w:r>
      <w:r w:rsidRPr="00716B83">
        <w:rPr>
          <w:rFonts w:ascii="Times New Roman" w:eastAsia="Calibri" w:hAnsi="Times New Roman" w:cs="Times New Roman"/>
          <w:sz w:val="24"/>
          <w:szCs w:val="24"/>
        </w:rPr>
        <w:tab/>
      </w:r>
      <w:r w:rsidRPr="00716B83">
        <w:rPr>
          <w:rFonts w:ascii="Times New Roman" w:eastAsia="Calibri" w:hAnsi="Times New Roman" w:cs="Times New Roman"/>
          <w:sz w:val="24"/>
          <w:szCs w:val="24"/>
        </w:rPr>
        <w:tab/>
      </w:r>
      <w:r w:rsidRPr="00716B83">
        <w:rPr>
          <w:rFonts w:ascii="Times New Roman" w:eastAsia="Calibri" w:hAnsi="Times New Roman" w:cs="Times New Roman"/>
          <w:sz w:val="24"/>
          <w:szCs w:val="24"/>
        </w:rPr>
        <w:tab/>
      </w:r>
      <w:r w:rsidRPr="00716B83">
        <w:rPr>
          <w:rFonts w:ascii="Times New Roman" w:eastAsia="Calibri" w:hAnsi="Times New Roman" w:cs="Times New Roman"/>
          <w:sz w:val="24"/>
          <w:szCs w:val="24"/>
        </w:rPr>
        <w:tab/>
      </w:r>
      <w:r w:rsidRPr="00716B83">
        <w:rPr>
          <w:rFonts w:ascii="Times New Roman" w:eastAsia="Calibri" w:hAnsi="Times New Roman" w:cs="Times New Roman"/>
          <w:sz w:val="24"/>
          <w:szCs w:val="24"/>
        </w:rPr>
        <w:tab/>
      </w:r>
      <w:r w:rsidRPr="00716B83">
        <w:rPr>
          <w:rFonts w:ascii="Times New Roman" w:eastAsia="Calibri" w:hAnsi="Times New Roman" w:cs="Times New Roman"/>
          <w:sz w:val="24"/>
          <w:szCs w:val="24"/>
        </w:rPr>
        <w:tab/>
      </w:r>
      <w:r w:rsidRPr="00716B83">
        <w:rPr>
          <w:rFonts w:ascii="Times New Roman" w:eastAsia="Calibri" w:hAnsi="Times New Roman" w:cs="Times New Roman"/>
          <w:sz w:val="24"/>
          <w:szCs w:val="24"/>
        </w:rPr>
        <w:tab/>
        <w:t xml:space="preserve">Date: </w:t>
      </w:r>
      <w:sdt>
        <w:sdtPr>
          <w:rPr>
            <w:rFonts w:ascii="Times New Roman" w:eastAsia="Calibri" w:hAnsi="Times New Roman" w:cs="Times New Roman"/>
            <w:sz w:val="24"/>
            <w:szCs w:val="24"/>
          </w:rPr>
          <w:id w:val="-239023616"/>
          <w:placeholder>
            <w:docPart w:val="F42A3A42C1AF478BAD56137B92827DEE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767230">
            <w:rPr>
              <w:rStyle w:val="PlaceholderText"/>
            </w:rPr>
            <w:t>Click or tap to enter a date.</w:t>
          </w:r>
        </w:sdtContent>
      </w:sdt>
    </w:p>
    <w:p w:rsidR="008E438D" w:rsidRPr="00716B83" w:rsidRDefault="008E438D" w:rsidP="008E438D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716B83">
        <w:rPr>
          <w:rFonts w:ascii="Times New Roman" w:eastAsia="Calibri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61E8BB" wp14:editId="262A4645">
                <wp:simplePos x="0" y="0"/>
                <wp:positionH relativeFrom="column">
                  <wp:posOffset>-168275</wp:posOffset>
                </wp:positionH>
                <wp:positionV relativeFrom="paragraph">
                  <wp:posOffset>41910</wp:posOffset>
                </wp:positionV>
                <wp:extent cx="7314565" cy="2612390"/>
                <wp:effectExtent l="19050" t="19050" r="19685" b="1651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14565" cy="26123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ysClr val="windowText" lastClr="000000">
                              <a:lumMod val="75000"/>
                              <a:lumOff val="2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E438D" w:rsidRPr="0087742C" w:rsidRDefault="008E438D" w:rsidP="008E438D">
                            <w:pPr>
                              <w:jc w:val="center"/>
                              <w:rPr>
                                <w:rFonts w:ascii="Cambria" w:hAnsi="Cambria" w:cs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87742C">
                              <w:rPr>
                                <w:rFonts w:ascii="Cambria" w:hAnsi="Cambria" w:cs="Times New Roman"/>
                                <w:b/>
                                <w:sz w:val="24"/>
                                <w:szCs w:val="24"/>
                                <w:highlight w:val="lightGray"/>
                                <w:u w:val="single"/>
                              </w:rPr>
                              <w:t>APPROVAL</w:t>
                            </w:r>
                          </w:p>
                          <w:p w:rsidR="008E438D" w:rsidRPr="0087742C" w:rsidRDefault="008E438D" w:rsidP="008E438D">
                            <w:pPr>
                              <w:rPr>
                                <w:rFonts w:ascii="Cambria" w:hAnsi="Cambria" w:cs="Times New Roman"/>
                              </w:rPr>
                            </w:pPr>
                            <w:r w:rsidRPr="0087742C">
                              <w:rPr>
                                <w:rFonts w:ascii="Cambria" w:hAnsi="Cambria" w:cs="Times New Roman"/>
                              </w:rPr>
                              <w:t xml:space="preserve">Supervisor Name: </w:t>
                            </w:r>
                            <w:sdt>
                              <w:sdtPr>
                                <w:rPr>
                                  <w:rFonts w:ascii="Cambria" w:hAnsi="Cambria" w:cs="Times New Roman"/>
                                </w:rPr>
                                <w:id w:val="-71197880"/>
                                <w:placeholder>
                                  <w:docPart w:val="B24DD7E7B60346A8A3AF0E2A494EA777"/>
                                </w:placeholder>
                                <w:showingPlcHdr/>
                                <w:text/>
                              </w:sdtPr>
                              <w:sdtEndPr/>
                              <w:sdtContent>
                                <w:r w:rsidRPr="00767230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sdtContent>
                            </w:sdt>
                          </w:p>
                          <w:p w:rsidR="008E438D" w:rsidRPr="0087742C" w:rsidRDefault="008E438D" w:rsidP="008E438D">
                            <w:pPr>
                              <w:rPr>
                                <w:rFonts w:ascii="Cambria" w:hAnsi="Cambria" w:cs="Times New Roman"/>
                              </w:rPr>
                            </w:pPr>
                            <w:r w:rsidRPr="0087742C">
                              <w:rPr>
                                <w:rFonts w:ascii="Cambria" w:hAnsi="Cambria" w:cs="Times New Roman"/>
                              </w:rPr>
                              <w:t>Supervisor Signature:</w:t>
                            </w:r>
                            <w:r>
                              <w:rPr>
                                <w:rFonts w:ascii="Cambria" w:hAnsi="Cambria" w:cs="Times New Roman"/>
                              </w:rPr>
                              <w:t xml:space="preserve">  ___________________________________________________________________</w:t>
                            </w:r>
                          </w:p>
                          <w:p w:rsidR="008E438D" w:rsidRPr="0087742C" w:rsidRDefault="008E438D" w:rsidP="008E438D">
                            <w:pPr>
                              <w:rPr>
                                <w:rFonts w:ascii="Cambria" w:hAnsi="Cambria" w:cs="Times New Roman"/>
                              </w:rPr>
                            </w:pPr>
                            <w:r w:rsidRPr="0087742C">
                              <w:rPr>
                                <w:rFonts w:ascii="Cambria" w:hAnsi="Cambria" w:cs="Times New Roman"/>
                              </w:rPr>
                              <w:t xml:space="preserve">Date: </w:t>
                            </w:r>
                            <w:sdt>
                              <w:sdtPr>
                                <w:rPr>
                                  <w:rFonts w:ascii="Cambria" w:hAnsi="Cambria" w:cs="Times New Roman"/>
                                </w:rPr>
                                <w:id w:val="-1822038757"/>
                                <w:placeholder>
                                  <w:docPart w:val="34B3E24EDCEF4F64BCC02A466D5142BE"/>
                                </w:placeholder>
                                <w:showingPlcHdr/>
                                <w:date>
                                  <w:dateFormat w:val="M/d/yyyy"/>
                                  <w:lid w:val="en-US"/>
                                  <w:storeMappedDataAs w:val="dateTime"/>
                                  <w:calendar w:val="gregorian"/>
                                </w:date>
                              </w:sdtPr>
                              <w:sdtEndPr/>
                              <w:sdtContent>
                                <w:r w:rsidRPr="00767230">
                                  <w:rPr>
                                    <w:rStyle w:val="PlaceholderText"/>
                                  </w:rPr>
                                  <w:t>Click or tap to enter a date.</w:t>
                                </w:r>
                              </w:sdtContent>
                            </w:sdt>
                            <w:r>
                              <w:rPr>
                                <w:rFonts w:ascii="Cambria" w:hAnsi="Cambria" w:cs="Times New Roman"/>
                              </w:rPr>
                              <w:t xml:space="preserve">  </w:t>
                            </w:r>
                            <w:r w:rsidRPr="00E773F6">
                              <w:rPr>
                                <w:rFonts w:ascii="Cambria" w:hAnsi="Cambria" w:cs="Times New Roman"/>
                                <w:b/>
                              </w:rPr>
                              <w:t>(</w:t>
                            </w:r>
                            <w:r w:rsidRPr="0087742C">
                              <w:rPr>
                                <w:rFonts w:ascii="Cambria" w:hAnsi="Cambria" w:cs="Times New Roman"/>
                                <w:b/>
                              </w:rPr>
                              <w:t>Check One) Approved</w:t>
                            </w:r>
                            <w:sdt>
                              <w:sdtPr>
                                <w:rPr>
                                  <w:rFonts w:ascii="Cambria" w:hAnsi="Cambria" w:cs="Times New Roman"/>
                                  <w:b/>
                                </w:rPr>
                                <w:id w:val="-197397530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AD28BD">
                                  <w:rPr>
                                    <w:rFonts w:ascii="MS Gothic" w:eastAsia="MS Gothic" w:hAnsi="MS Gothic" w:cs="Times New Roman" w:hint="eastAsia"/>
                                    <w:b/>
                                  </w:rPr>
                                  <w:t>☐</w:t>
                                </w:r>
                              </w:sdtContent>
                            </w:sdt>
                            <w:r w:rsidRPr="0087742C">
                              <w:rPr>
                                <w:rFonts w:ascii="Cambria" w:hAnsi="Cambria" w:cs="Times New Roman"/>
                                <w:b/>
                              </w:rPr>
                              <w:t xml:space="preserve">       Disapproved</w:t>
                            </w:r>
                            <w:r w:rsidRPr="0087742C">
                              <w:rPr>
                                <w:rFonts w:ascii="Cambria" w:hAnsi="Cambria" w:cs="Times New Roman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Cambria" w:hAnsi="Cambria" w:cs="Times New Roman"/>
                                </w:rPr>
                                <w:id w:val="187549984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>
                                  <w:rPr>
                                    <w:rFonts w:ascii="MS Gothic" w:eastAsia="MS Gothic" w:hAnsi="MS Gothic" w:cs="Times New Roman" w:hint="eastAsia"/>
                                  </w:rPr>
                                  <w:t>☐</w:t>
                                </w:r>
                              </w:sdtContent>
                            </w:sdt>
                          </w:p>
                          <w:p w:rsidR="008E438D" w:rsidRPr="0087742C" w:rsidRDefault="008E438D" w:rsidP="008E438D">
                            <w:pPr>
                              <w:jc w:val="center"/>
                              <w:rPr>
                                <w:rFonts w:ascii="Cambria" w:hAnsi="Cambria" w:cs="Times New Roman"/>
                                <w:b/>
                                <w:u w:val="single"/>
                              </w:rPr>
                            </w:pPr>
                            <w:r w:rsidRPr="0087742C">
                              <w:rPr>
                                <w:rFonts w:ascii="Cambria" w:hAnsi="Cambria" w:cs="Times New Roman"/>
                                <w:b/>
                                <w:highlight w:val="lightGray"/>
                                <w:u w:val="single"/>
                              </w:rPr>
                              <w:t>FOR HUMAN RESOURCES ONLY:</w:t>
                            </w:r>
                          </w:p>
                          <w:p w:rsidR="008E438D" w:rsidRPr="0087742C" w:rsidRDefault="008E438D" w:rsidP="008E438D">
                            <w:pPr>
                              <w:rPr>
                                <w:rFonts w:ascii="Cambria" w:hAnsi="Cambria" w:cs="Times New Roman"/>
                              </w:rPr>
                            </w:pPr>
                            <w:r w:rsidRPr="0087742C">
                              <w:rPr>
                                <w:rFonts w:ascii="Cambria" w:hAnsi="Cambria" w:cs="Times New Roman"/>
                              </w:rPr>
                              <w:t xml:space="preserve">The employee </w:t>
                            </w:r>
                            <w:sdt>
                              <w:sdtPr>
                                <w:rPr>
                                  <w:rFonts w:ascii="Cambria" w:hAnsi="Cambria" w:cs="Times New Roman"/>
                                </w:rPr>
                                <w:id w:val="28770140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>
                                  <w:rPr>
                                    <w:rFonts w:ascii="MS Gothic" w:eastAsia="MS Gothic" w:hAnsi="MS Gothic" w:cs="Times New Roman" w:hint="eastAsia"/>
                                  </w:rPr>
                                  <w:t>☐</w:t>
                                </w:r>
                              </w:sdtContent>
                            </w:sdt>
                            <w:r w:rsidRPr="0087742C">
                              <w:rPr>
                                <w:rFonts w:ascii="Cambria" w:hAnsi="Cambria" w:cs="Times New Roman"/>
                              </w:rPr>
                              <w:t xml:space="preserve"> </w:t>
                            </w:r>
                            <w:r>
                              <w:rPr>
                                <w:rFonts w:ascii="Cambria" w:hAnsi="Cambria" w:cs="Times New Roman"/>
                              </w:rPr>
                              <w:t xml:space="preserve"> </w:t>
                            </w:r>
                            <w:r w:rsidRPr="0087742C">
                              <w:rPr>
                                <w:rFonts w:ascii="Cambria" w:hAnsi="Cambria" w:cs="Times New Roman"/>
                                <w:b/>
                              </w:rPr>
                              <w:t>meets</w:t>
                            </w:r>
                            <w:r w:rsidRPr="0087742C">
                              <w:rPr>
                                <w:rFonts w:ascii="Cambria" w:hAnsi="Cambria" w:cs="Times New Roman"/>
                              </w:rPr>
                              <w:t xml:space="preserve"> or </w:t>
                            </w:r>
                            <w:sdt>
                              <w:sdtPr>
                                <w:rPr>
                                  <w:rFonts w:ascii="Cambria" w:hAnsi="Cambria" w:cs="Times New Roman"/>
                                </w:rPr>
                                <w:id w:val="-56634228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>
                                  <w:rPr>
                                    <w:rFonts w:ascii="MS Gothic" w:eastAsia="MS Gothic" w:hAnsi="MS Gothic" w:cs="Times New Roman" w:hint="eastAsia"/>
                                  </w:rPr>
                                  <w:t>☐</w:t>
                                </w:r>
                              </w:sdtContent>
                            </w:sdt>
                            <w:r w:rsidRPr="0087742C">
                              <w:rPr>
                                <w:rFonts w:ascii="Cambria" w:hAnsi="Cambria" w:cs="Times New Roman"/>
                              </w:rPr>
                              <w:t xml:space="preserve"> </w:t>
                            </w:r>
                            <w:r>
                              <w:rPr>
                                <w:rFonts w:ascii="Cambria" w:hAnsi="Cambria" w:cs="Times New Roman"/>
                              </w:rPr>
                              <w:t xml:space="preserve"> </w:t>
                            </w:r>
                            <w:r w:rsidRPr="0087742C">
                              <w:rPr>
                                <w:rFonts w:ascii="Cambria" w:hAnsi="Cambria" w:cs="Times New Roman"/>
                                <w:b/>
                              </w:rPr>
                              <w:t>does not meet</w:t>
                            </w:r>
                            <w:r w:rsidRPr="0087742C">
                              <w:rPr>
                                <w:rFonts w:ascii="Cambria" w:hAnsi="Cambria" w:cs="Times New Roman"/>
                              </w:rPr>
                              <w:t xml:space="preserve"> the eligibility criteria set forth in the paid parental leave policy.</w:t>
                            </w:r>
                          </w:p>
                          <w:p w:rsidR="008E438D" w:rsidRPr="0087742C" w:rsidRDefault="008E438D" w:rsidP="008E438D">
                            <w:pPr>
                              <w:rPr>
                                <w:rFonts w:ascii="Cambria" w:hAnsi="Cambria" w:cs="Times New Roman"/>
                              </w:rPr>
                            </w:pPr>
                            <w:r w:rsidRPr="0087742C">
                              <w:rPr>
                                <w:rFonts w:ascii="Cambria" w:hAnsi="Cambria" w:cs="Times New Roman"/>
                              </w:rPr>
                              <w:t>HR Rep Name:</w:t>
                            </w:r>
                            <w:r>
                              <w:rPr>
                                <w:rFonts w:ascii="Cambria" w:hAnsi="Cambria" w:cs="Times New Roman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Cambria" w:hAnsi="Cambria" w:cs="Times New Roman"/>
                                </w:rPr>
                                <w:id w:val="1897849629"/>
                                <w:placeholder>
                                  <w:docPart w:val="793077DC1C704663B10BFE7948F859A1"/>
                                </w:placeholder>
                                <w:showingPlcHdr/>
                                <w:text/>
                              </w:sdtPr>
                              <w:sdtEndPr/>
                              <w:sdtContent>
                                <w:r w:rsidRPr="00767230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sdtContent>
                            </w:sdt>
                          </w:p>
                          <w:p w:rsidR="008E438D" w:rsidRPr="0087742C" w:rsidRDefault="008E438D" w:rsidP="008E438D">
                            <w:pPr>
                              <w:rPr>
                                <w:rFonts w:ascii="Cambria" w:hAnsi="Cambria" w:cs="Times New Roman"/>
                              </w:rPr>
                            </w:pPr>
                            <w:r w:rsidRPr="0087742C">
                              <w:rPr>
                                <w:rFonts w:ascii="Cambria" w:hAnsi="Cambria" w:cs="Times New Roman"/>
                              </w:rPr>
                              <w:t>HR Rep Signature:</w:t>
                            </w:r>
                            <w:r>
                              <w:rPr>
                                <w:rFonts w:ascii="Cambria" w:hAnsi="Cambria" w:cs="Times New Roman"/>
                              </w:rPr>
                              <w:t xml:space="preserve">  ________________________________________________________________________ </w:t>
                            </w:r>
                          </w:p>
                          <w:p w:rsidR="008E438D" w:rsidRPr="0087742C" w:rsidRDefault="008E438D" w:rsidP="008E438D">
                            <w:pPr>
                              <w:rPr>
                                <w:rFonts w:ascii="Cambria" w:hAnsi="Cambria" w:cs="Times New Roman"/>
                              </w:rPr>
                            </w:pPr>
                            <w:r w:rsidRPr="0087742C">
                              <w:rPr>
                                <w:rFonts w:ascii="Cambria" w:hAnsi="Cambria" w:cs="Times New Roman"/>
                              </w:rPr>
                              <w:t xml:space="preserve">Date: </w:t>
                            </w:r>
                            <w:sdt>
                              <w:sdtPr>
                                <w:rPr>
                                  <w:rFonts w:ascii="Cambria" w:hAnsi="Cambria" w:cs="Times New Roman"/>
                                </w:rPr>
                                <w:id w:val="-1630459593"/>
                                <w:placeholder>
                                  <w:docPart w:val="1FDC360DA7844D058C610D3516042EAE"/>
                                </w:placeholder>
                                <w:showingPlcHdr/>
                                <w:date>
                                  <w:dateFormat w:val="M/d/yyyy"/>
                                  <w:lid w:val="en-US"/>
                                  <w:storeMappedDataAs w:val="dateTime"/>
                                  <w:calendar w:val="gregorian"/>
                                </w:date>
                              </w:sdtPr>
                              <w:sdtEndPr/>
                              <w:sdtContent>
                                <w:r w:rsidRPr="00767230">
                                  <w:rPr>
                                    <w:rStyle w:val="PlaceholderText"/>
                                  </w:rPr>
                                  <w:t>Click or tap to enter a date.</w:t>
                                </w:r>
                              </w:sdtContent>
                            </w:sdt>
                          </w:p>
                          <w:p w:rsidR="008E438D" w:rsidRDefault="008E438D" w:rsidP="008E438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61E8B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3.25pt;margin-top:3.3pt;width:575.95pt;height:205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" strokecolor="#404040" strokeweight="3pt">
                <v:textbox>
                  <w:txbxContent>
                    <w:p w:rsidR="008E438D" w:rsidRPr="0087742C" w:rsidRDefault="008E438D" w:rsidP="008E438D">
                      <w:pPr>
                        <w:jc w:val="center"/>
                        <w:rPr>
                          <w:rFonts w:ascii="Cambria" w:hAnsi="Cambria" w:cs="Times New Roman"/>
                          <w:b/>
                          <w:sz w:val="24"/>
                          <w:szCs w:val="24"/>
                          <w:u w:val="single"/>
                        </w:rPr>
                      </w:pPr>
                      <w:r w:rsidRPr="0087742C">
                        <w:rPr>
                          <w:rFonts w:ascii="Cambria" w:hAnsi="Cambria" w:cs="Times New Roman"/>
                          <w:b/>
                          <w:sz w:val="24"/>
                          <w:szCs w:val="24"/>
                          <w:highlight w:val="lightGray"/>
                          <w:u w:val="single"/>
                        </w:rPr>
                        <w:t>APPROVAL</w:t>
                      </w:r>
                    </w:p>
                    <w:p w:rsidR="008E438D" w:rsidRPr="0087742C" w:rsidRDefault="008E438D" w:rsidP="008E438D">
                      <w:pPr>
                        <w:rPr>
                          <w:rFonts w:ascii="Cambria" w:hAnsi="Cambria" w:cs="Times New Roman"/>
                        </w:rPr>
                      </w:pPr>
                      <w:r w:rsidRPr="0087742C">
                        <w:rPr>
                          <w:rFonts w:ascii="Cambria" w:hAnsi="Cambria" w:cs="Times New Roman"/>
                        </w:rPr>
                        <w:t xml:space="preserve">Supervisor Name: </w:t>
                      </w:r>
                      <w:sdt>
                        <w:sdtPr>
                          <w:rPr>
                            <w:rFonts w:ascii="Cambria" w:hAnsi="Cambria" w:cs="Times New Roman"/>
                          </w:rPr>
                          <w:id w:val="-71197880"/>
                          <w:placeholder>
                            <w:docPart w:val="B24DD7E7B60346A8A3AF0E2A494EA777"/>
                          </w:placeholder>
                          <w:showingPlcHdr/>
                          <w:text/>
                        </w:sdtPr>
                        <w:sdtEndPr/>
                        <w:sdtContent>
                          <w:r w:rsidRPr="00767230">
                            <w:rPr>
                              <w:rStyle w:val="PlaceholderText"/>
                            </w:rPr>
                            <w:t>Click or tap here to enter text.</w:t>
                          </w:r>
                        </w:sdtContent>
                      </w:sdt>
                    </w:p>
                    <w:p w:rsidR="008E438D" w:rsidRPr="0087742C" w:rsidRDefault="008E438D" w:rsidP="008E438D">
                      <w:pPr>
                        <w:rPr>
                          <w:rFonts w:ascii="Cambria" w:hAnsi="Cambria" w:cs="Times New Roman"/>
                        </w:rPr>
                      </w:pPr>
                      <w:r w:rsidRPr="0087742C">
                        <w:rPr>
                          <w:rFonts w:ascii="Cambria" w:hAnsi="Cambria" w:cs="Times New Roman"/>
                        </w:rPr>
                        <w:t>Supervisor Signature:</w:t>
                      </w:r>
                      <w:r>
                        <w:rPr>
                          <w:rFonts w:ascii="Cambria" w:hAnsi="Cambria" w:cs="Times New Roman"/>
                        </w:rPr>
                        <w:t xml:space="preserve">  ___________________________________________________________________</w:t>
                      </w:r>
                    </w:p>
                    <w:p w:rsidR="008E438D" w:rsidRPr="0087742C" w:rsidRDefault="008E438D" w:rsidP="008E438D">
                      <w:pPr>
                        <w:rPr>
                          <w:rFonts w:ascii="Cambria" w:hAnsi="Cambria" w:cs="Times New Roman"/>
                        </w:rPr>
                      </w:pPr>
                      <w:r w:rsidRPr="0087742C">
                        <w:rPr>
                          <w:rFonts w:ascii="Cambria" w:hAnsi="Cambria" w:cs="Times New Roman"/>
                        </w:rPr>
                        <w:t xml:space="preserve">Date: </w:t>
                      </w:r>
                      <w:sdt>
                        <w:sdtPr>
                          <w:rPr>
                            <w:rFonts w:ascii="Cambria" w:hAnsi="Cambria" w:cs="Times New Roman"/>
                          </w:rPr>
                          <w:id w:val="-1822038757"/>
                          <w:placeholder>
                            <w:docPart w:val="34B3E24EDCEF4F64BCC02A466D5142BE"/>
                          </w:placeholder>
                          <w:showingPlcHdr/>
                          <w:date>
                            <w:dateFormat w:val="M/d/yyyy"/>
                            <w:lid w:val="en-US"/>
                            <w:storeMappedDataAs w:val="dateTime"/>
                            <w:calendar w:val="gregorian"/>
                          </w:date>
                        </w:sdtPr>
                        <w:sdtEndPr/>
                        <w:sdtContent>
                          <w:r w:rsidRPr="00767230">
                            <w:rPr>
                              <w:rStyle w:val="PlaceholderText"/>
                            </w:rPr>
                            <w:t>Click or tap to enter a date.</w:t>
                          </w:r>
                        </w:sdtContent>
                      </w:sdt>
                      <w:r>
                        <w:rPr>
                          <w:rFonts w:ascii="Cambria" w:hAnsi="Cambria" w:cs="Times New Roman"/>
                        </w:rPr>
                        <w:t xml:space="preserve">  </w:t>
                      </w:r>
                      <w:r w:rsidRPr="00E773F6">
                        <w:rPr>
                          <w:rFonts w:ascii="Cambria" w:hAnsi="Cambria" w:cs="Times New Roman"/>
                          <w:b/>
                        </w:rPr>
                        <w:t>(</w:t>
                      </w:r>
                      <w:r w:rsidRPr="0087742C">
                        <w:rPr>
                          <w:rFonts w:ascii="Cambria" w:hAnsi="Cambria" w:cs="Times New Roman"/>
                          <w:b/>
                        </w:rPr>
                        <w:t>Check One) Approved</w:t>
                      </w:r>
                      <w:sdt>
                        <w:sdtPr>
                          <w:rPr>
                            <w:rFonts w:ascii="Cambria" w:hAnsi="Cambria" w:cs="Times New Roman"/>
                            <w:b/>
                          </w:rPr>
                          <w:id w:val="-1973975309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AD28BD">
                            <w:rPr>
                              <w:rFonts w:ascii="MS Gothic" w:eastAsia="MS Gothic" w:hAnsi="MS Gothic" w:cs="Times New Roman" w:hint="eastAsia"/>
                              <w:b/>
                            </w:rPr>
                            <w:t>☐</w:t>
                          </w:r>
                        </w:sdtContent>
                      </w:sdt>
                      <w:r w:rsidRPr="0087742C">
                        <w:rPr>
                          <w:rFonts w:ascii="Cambria" w:hAnsi="Cambria" w:cs="Times New Roman"/>
                          <w:b/>
                        </w:rPr>
                        <w:t xml:space="preserve">       Disapproved</w:t>
                      </w:r>
                      <w:r w:rsidRPr="0087742C">
                        <w:rPr>
                          <w:rFonts w:ascii="Cambria" w:hAnsi="Cambria" w:cs="Times New Roman"/>
                        </w:rPr>
                        <w:t xml:space="preserve"> </w:t>
                      </w:r>
                      <w:sdt>
                        <w:sdtPr>
                          <w:rPr>
                            <w:rFonts w:ascii="Cambria" w:hAnsi="Cambria" w:cs="Times New Roman"/>
                          </w:rPr>
                          <w:id w:val="187549984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>
                            <w:rPr>
                              <w:rFonts w:ascii="MS Gothic" w:eastAsia="MS Gothic" w:hAnsi="MS Gothic" w:cs="Times New Roman" w:hint="eastAsia"/>
                            </w:rPr>
                            <w:t>☐</w:t>
                          </w:r>
                        </w:sdtContent>
                      </w:sdt>
                    </w:p>
                    <w:p w:rsidR="008E438D" w:rsidRPr="0087742C" w:rsidRDefault="008E438D" w:rsidP="008E438D">
                      <w:pPr>
                        <w:jc w:val="center"/>
                        <w:rPr>
                          <w:rFonts w:ascii="Cambria" w:hAnsi="Cambria" w:cs="Times New Roman"/>
                          <w:b/>
                          <w:u w:val="single"/>
                        </w:rPr>
                      </w:pPr>
                      <w:r w:rsidRPr="0087742C">
                        <w:rPr>
                          <w:rFonts w:ascii="Cambria" w:hAnsi="Cambria" w:cs="Times New Roman"/>
                          <w:b/>
                          <w:highlight w:val="lightGray"/>
                          <w:u w:val="single"/>
                        </w:rPr>
                        <w:t>FOR HUMAN RESOURCES ONLY:</w:t>
                      </w:r>
                    </w:p>
                    <w:p w:rsidR="008E438D" w:rsidRPr="0087742C" w:rsidRDefault="008E438D" w:rsidP="008E438D">
                      <w:pPr>
                        <w:rPr>
                          <w:rFonts w:ascii="Cambria" w:hAnsi="Cambria" w:cs="Times New Roman"/>
                        </w:rPr>
                      </w:pPr>
                      <w:r w:rsidRPr="0087742C">
                        <w:rPr>
                          <w:rFonts w:ascii="Cambria" w:hAnsi="Cambria" w:cs="Times New Roman"/>
                        </w:rPr>
                        <w:t xml:space="preserve">The employee </w:t>
                      </w:r>
                      <w:sdt>
                        <w:sdtPr>
                          <w:rPr>
                            <w:rFonts w:ascii="Cambria" w:hAnsi="Cambria" w:cs="Times New Roman"/>
                          </w:rPr>
                          <w:id w:val="28770140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>
                            <w:rPr>
                              <w:rFonts w:ascii="MS Gothic" w:eastAsia="MS Gothic" w:hAnsi="MS Gothic" w:cs="Times New Roman" w:hint="eastAsia"/>
                            </w:rPr>
                            <w:t>☐</w:t>
                          </w:r>
                        </w:sdtContent>
                      </w:sdt>
                      <w:r w:rsidRPr="0087742C">
                        <w:rPr>
                          <w:rFonts w:ascii="Cambria" w:hAnsi="Cambria" w:cs="Times New Roman"/>
                        </w:rPr>
                        <w:t xml:space="preserve"> </w:t>
                      </w:r>
                      <w:r>
                        <w:rPr>
                          <w:rFonts w:ascii="Cambria" w:hAnsi="Cambria" w:cs="Times New Roman"/>
                        </w:rPr>
                        <w:t xml:space="preserve"> </w:t>
                      </w:r>
                      <w:r w:rsidRPr="0087742C">
                        <w:rPr>
                          <w:rFonts w:ascii="Cambria" w:hAnsi="Cambria" w:cs="Times New Roman"/>
                          <w:b/>
                        </w:rPr>
                        <w:t>meets</w:t>
                      </w:r>
                      <w:r w:rsidRPr="0087742C">
                        <w:rPr>
                          <w:rFonts w:ascii="Cambria" w:hAnsi="Cambria" w:cs="Times New Roman"/>
                        </w:rPr>
                        <w:t xml:space="preserve"> or </w:t>
                      </w:r>
                      <w:sdt>
                        <w:sdtPr>
                          <w:rPr>
                            <w:rFonts w:ascii="Cambria" w:hAnsi="Cambria" w:cs="Times New Roman"/>
                          </w:rPr>
                          <w:id w:val="-566342289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>
                            <w:rPr>
                              <w:rFonts w:ascii="MS Gothic" w:eastAsia="MS Gothic" w:hAnsi="MS Gothic" w:cs="Times New Roman" w:hint="eastAsia"/>
                            </w:rPr>
                            <w:t>☐</w:t>
                          </w:r>
                        </w:sdtContent>
                      </w:sdt>
                      <w:r w:rsidRPr="0087742C">
                        <w:rPr>
                          <w:rFonts w:ascii="Cambria" w:hAnsi="Cambria" w:cs="Times New Roman"/>
                        </w:rPr>
                        <w:t xml:space="preserve"> </w:t>
                      </w:r>
                      <w:r>
                        <w:rPr>
                          <w:rFonts w:ascii="Cambria" w:hAnsi="Cambria" w:cs="Times New Roman"/>
                        </w:rPr>
                        <w:t xml:space="preserve"> </w:t>
                      </w:r>
                      <w:r w:rsidRPr="0087742C">
                        <w:rPr>
                          <w:rFonts w:ascii="Cambria" w:hAnsi="Cambria" w:cs="Times New Roman"/>
                          <w:b/>
                        </w:rPr>
                        <w:t>does not meet</w:t>
                      </w:r>
                      <w:r w:rsidRPr="0087742C">
                        <w:rPr>
                          <w:rFonts w:ascii="Cambria" w:hAnsi="Cambria" w:cs="Times New Roman"/>
                        </w:rPr>
                        <w:t xml:space="preserve"> the eligibility criteria set forth in the paid parental leave policy.</w:t>
                      </w:r>
                    </w:p>
                    <w:p w:rsidR="008E438D" w:rsidRPr="0087742C" w:rsidRDefault="008E438D" w:rsidP="008E438D">
                      <w:pPr>
                        <w:rPr>
                          <w:rFonts w:ascii="Cambria" w:hAnsi="Cambria" w:cs="Times New Roman"/>
                        </w:rPr>
                      </w:pPr>
                      <w:r w:rsidRPr="0087742C">
                        <w:rPr>
                          <w:rFonts w:ascii="Cambria" w:hAnsi="Cambria" w:cs="Times New Roman"/>
                        </w:rPr>
                        <w:t>HR Rep Name:</w:t>
                      </w:r>
                      <w:r>
                        <w:rPr>
                          <w:rFonts w:ascii="Cambria" w:hAnsi="Cambria" w:cs="Times New Roman"/>
                        </w:rPr>
                        <w:t xml:space="preserve"> </w:t>
                      </w:r>
                      <w:sdt>
                        <w:sdtPr>
                          <w:rPr>
                            <w:rFonts w:ascii="Cambria" w:hAnsi="Cambria" w:cs="Times New Roman"/>
                          </w:rPr>
                          <w:id w:val="1897849629"/>
                          <w:placeholder>
                            <w:docPart w:val="793077DC1C704663B10BFE7948F859A1"/>
                          </w:placeholder>
                          <w:showingPlcHdr/>
                          <w:text/>
                        </w:sdtPr>
                        <w:sdtEndPr/>
                        <w:sdtContent>
                          <w:r w:rsidRPr="00767230">
                            <w:rPr>
                              <w:rStyle w:val="PlaceholderText"/>
                            </w:rPr>
                            <w:t>Click or tap here to enter text.</w:t>
                          </w:r>
                        </w:sdtContent>
                      </w:sdt>
                    </w:p>
                    <w:p w:rsidR="008E438D" w:rsidRPr="0087742C" w:rsidRDefault="008E438D" w:rsidP="008E438D">
                      <w:pPr>
                        <w:rPr>
                          <w:rFonts w:ascii="Cambria" w:hAnsi="Cambria" w:cs="Times New Roman"/>
                        </w:rPr>
                      </w:pPr>
                      <w:r w:rsidRPr="0087742C">
                        <w:rPr>
                          <w:rFonts w:ascii="Cambria" w:hAnsi="Cambria" w:cs="Times New Roman"/>
                        </w:rPr>
                        <w:t>HR Rep Signature:</w:t>
                      </w:r>
                      <w:r>
                        <w:rPr>
                          <w:rFonts w:ascii="Cambria" w:hAnsi="Cambria" w:cs="Times New Roman"/>
                        </w:rPr>
                        <w:t xml:space="preserve">  ________________________________________________________________________ </w:t>
                      </w:r>
                    </w:p>
                    <w:p w:rsidR="008E438D" w:rsidRPr="0087742C" w:rsidRDefault="008E438D" w:rsidP="008E438D">
                      <w:pPr>
                        <w:rPr>
                          <w:rFonts w:ascii="Cambria" w:hAnsi="Cambria" w:cs="Times New Roman"/>
                        </w:rPr>
                      </w:pPr>
                      <w:r w:rsidRPr="0087742C">
                        <w:rPr>
                          <w:rFonts w:ascii="Cambria" w:hAnsi="Cambria" w:cs="Times New Roman"/>
                        </w:rPr>
                        <w:t xml:space="preserve">Date: </w:t>
                      </w:r>
                      <w:sdt>
                        <w:sdtPr>
                          <w:rPr>
                            <w:rFonts w:ascii="Cambria" w:hAnsi="Cambria" w:cs="Times New Roman"/>
                          </w:rPr>
                          <w:id w:val="-1630459593"/>
                          <w:placeholder>
                            <w:docPart w:val="1FDC360DA7844D058C610D3516042EAE"/>
                          </w:placeholder>
                          <w:showingPlcHdr/>
                          <w:date>
                            <w:dateFormat w:val="M/d/yyyy"/>
                            <w:lid w:val="en-US"/>
                            <w:storeMappedDataAs w:val="dateTime"/>
                            <w:calendar w:val="gregorian"/>
                          </w:date>
                        </w:sdtPr>
                        <w:sdtEndPr/>
                        <w:sdtContent>
                          <w:r w:rsidRPr="00767230">
                            <w:rPr>
                              <w:rStyle w:val="PlaceholderText"/>
                            </w:rPr>
                            <w:t>Click or tap to enter a date.</w:t>
                          </w:r>
                        </w:sdtContent>
                      </w:sdt>
                    </w:p>
                    <w:p w:rsidR="008E438D" w:rsidRDefault="008E438D" w:rsidP="008E438D"/>
                  </w:txbxContent>
                </v:textbox>
              </v:shape>
            </w:pict>
          </mc:Fallback>
        </mc:AlternateContent>
      </w:r>
    </w:p>
    <w:p w:rsidR="008E438D" w:rsidRPr="00716B83" w:rsidRDefault="008E438D" w:rsidP="008E438D">
      <w:pPr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color w:val="000000"/>
          <w:sz w:val="24"/>
          <w:szCs w:val="24"/>
        </w:rPr>
      </w:pPr>
    </w:p>
    <w:p w:rsidR="008E438D" w:rsidRPr="00716B83" w:rsidRDefault="008E438D" w:rsidP="008E438D">
      <w:pPr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color w:val="000000"/>
          <w:sz w:val="24"/>
          <w:szCs w:val="24"/>
        </w:rPr>
      </w:pPr>
    </w:p>
    <w:p w:rsidR="008E438D" w:rsidRPr="00716B83" w:rsidRDefault="008E438D" w:rsidP="008E438D">
      <w:pPr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color w:val="000000"/>
          <w:sz w:val="24"/>
          <w:szCs w:val="24"/>
        </w:rPr>
      </w:pPr>
    </w:p>
    <w:p w:rsidR="008E438D" w:rsidRPr="00716B83" w:rsidRDefault="008E438D" w:rsidP="008E438D">
      <w:pPr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color w:val="000000"/>
          <w:sz w:val="24"/>
          <w:szCs w:val="24"/>
        </w:rPr>
      </w:pPr>
    </w:p>
    <w:p w:rsidR="008E438D" w:rsidRPr="00716B83" w:rsidRDefault="008E438D" w:rsidP="008E438D">
      <w:pPr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color w:val="000000"/>
          <w:sz w:val="24"/>
          <w:szCs w:val="24"/>
        </w:rPr>
      </w:pPr>
    </w:p>
    <w:p w:rsidR="008E438D" w:rsidRPr="00716B83" w:rsidRDefault="008E438D" w:rsidP="008E438D">
      <w:pPr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color w:val="000000"/>
          <w:sz w:val="24"/>
          <w:szCs w:val="24"/>
        </w:rPr>
      </w:pPr>
    </w:p>
    <w:p w:rsidR="008E438D" w:rsidRPr="00716B83" w:rsidRDefault="008E438D" w:rsidP="008E438D">
      <w:pPr>
        <w:spacing w:after="0" w:line="240" w:lineRule="auto"/>
        <w:jc w:val="both"/>
        <w:rPr>
          <w:rFonts w:ascii="Times New Roman" w:eastAsia="Times New Roman" w:hAnsi="Times New Roman" w:cs="Times New Roman"/>
          <w:snapToGrid w:val="0"/>
          <w:color w:val="000000"/>
          <w:sz w:val="24"/>
          <w:szCs w:val="24"/>
        </w:rPr>
      </w:pPr>
    </w:p>
    <w:p w:rsidR="008E438D" w:rsidRPr="00716B83" w:rsidRDefault="008E438D" w:rsidP="008E438D">
      <w:pPr>
        <w:widowControl w:val="0"/>
        <w:spacing w:after="0" w:line="240" w:lineRule="auto"/>
        <w:rPr>
          <w:rFonts w:ascii="Times New Roman" w:eastAsia="Times New Roman" w:hAnsi="Times New Roman" w:cs="Times New Roman"/>
          <w:snapToGrid w:val="0"/>
          <w:sz w:val="24"/>
          <w:szCs w:val="24"/>
        </w:rPr>
      </w:pPr>
    </w:p>
    <w:p w:rsidR="008E438D" w:rsidRPr="00716B83" w:rsidRDefault="008E438D" w:rsidP="008E438D">
      <w:pPr>
        <w:widowControl w:val="0"/>
        <w:spacing w:after="0" w:line="240" w:lineRule="auto"/>
        <w:rPr>
          <w:rFonts w:ascii="Times New Roman" w:eastAsia="Times New Roman" w:hAnsi="Times New Roman" w:cs="Times New Roman"/>
          <w:snapToGrid w:val="0"/>
          <w:sz w:val="24"/>
          <w:szCs w:val="24"/>
        </w:rPr>
      </w:pPr>
    </w:p>
    <w:p w:rsidR="008E438D" w:rsidRPr="00716B83" w:rsidRDefault="008E438D" w:rsidP="008E438D">
      <w:pPr>
        <w:widowControl w:val="0"/>
        <w:spacing w:after="0" w:line="240" w:lineRule="auto"/>
        <w:rPr>
          <w:rFonts w:ascii="Times New Roman" w:eastAsia="Times New Roman" w:hAnsi="Times New Roman" w:cs="Times New Roman"/>
          <w:snapToGrid w:val="0"/>
          <w:sz w:val="24"/>
          <w:szCs w:val="24"/>
        </w:rPr>
      </w:pPr>
    </w:p>
    <w:p w:rsidR="008E438D" w:rsidRPr="00716B83" w:rsidRDefault="008E438D" w:rsidP="008E438D">
      <w:pPr>
        <w:widowControl w:val="0"/>
        <w:spacing w:after="0" w:line="240" w:lineRule="auto"/>
        <w:rPr>
          <w:rFonts w:ascii="Times New Roman" w:eastAsia="Times New Roman" w:hAnsi="Times New Roman" w:cs="Times New Roman"/>
          <w:snapToGrid w:val="0"/>
          <w:sz w:val="24"/>
          <w:szCs w:val="24"/>
        </w:rPr>
      </w:pPr>
    </w:p>
    <w:p w:rsidR="008E438D" w:rsidRPr="00716B83" w:rsidRDefault="008E438D" w:rsidP="008E438D">
      <w:pPr>
        <w:widowControl w:val="0"/>
        <w:spacing w:after="0" w:line="240" w:lineRule="auto"/>
        <w:rPr>
          <w:rFonts w:ascii="Times New Roman" w:eastAsia="Times New Roman" w:hAnsi="Times New Roman" w:cs="Times New Roman"/>
          <w:snapToGrid w:val="0"/>
          <w:sz w:val="24"/>
          <w:szCs w:val="24"/>
        </w:rPr>
      </w:pPr>
    </w:p>
    <w:p w:rsidR="008E438D" w:rsidRPr="00716B83" w:rsidRDefault="008E438D" w:rsidP="008E438D">
      <w:pPr>
        <w:widowControl w:val="0"/>
        <w:spacing w:after="0" w:line="240" w:lineRule="auto"/>
        <w:rPr>
          <w:rFonts w:ascii="Times New Roman" w:eastAsia="Times New Roman" w:hAnsi="Times New Roman" w:cs="Times New Roman"/>
          <w:snapToGrid w:val="0"/>
          <w:sz w:val="24"/>
          <w:szCs w:val="24"/>
        </w:rPr>
      </w:pPr>
    </w:p>
    <w:p w:rsidR="00CC6F15" w:rsidRDefault="00CC6F15"/>
    <w:sectPr w:rsidR="00CC6F15" w:rsidSect="008E438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F021FF"/>
    <w:multiLevelType w:val="hybridMultilevel"/>
    <w:tmpl w:val="47CCC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MzOxNDcyNzOzNDFQ0lEKTi0uzszPAykwrAUAkUZQRSwAAAA="/>
  </w:docVars>
  <w:rsids>
    <w:rsidRoot w:val="008E438D"/>
    <w:rsid w:val="008E438D"/>
    <w:rsid w:val="00AD28BD"/>
    <w:rsid w:val="00CC6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B5868EA-7685-44B7-AD2C-486CEC4DB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438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E438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8C09C59DC6245C68D286B67C6C3C3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5C79B4-6CAD-4DFB-BF12-41382702A314}"/>
      </w:docPartPr>
      <w:docPartBody>
        <w:p w:rsidR="003A2A85" w:rsidRDefault="003B33DA" w:rsidP="003B33DA">
          <w:pPr>
            <w:pStyle w:val="88C09C59DC6245C68D286B67C6C3C373"/>
          </w:pPr>
          <w:r w:rsidRPr="0076723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18ED26D47E46CC94DE7D88E32801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327AF0-EE4C-4200-A66B-C59D7AA8D982}"/>
      </w:docPartPr>
      <w:docPartBody>
        <w:p w:rsidR="003A2A85" w:rsidRDefault="003B33DA" w:rsidP="003B33DA">
          <w:pPr>
            <w:pStyle w:val="5018ED26D47E46CC94DE7D88E328012C"/>
          </w:pPr>
          <w:r w:rsidRPr="0076723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E3432BA2DC423A8AA6EA7C1742BB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F34FFB-DBB5-4C53-9F0E-B94DAE6C50F8}"/>
      </w:docPartPr>
      <w:docPartBody>
        <w:p w:rsidR="003A2A85" w:rsidRDefault="003B33DA" w:rsidP="003B33DA">
          <w:pPr>
            <w:pStyle w:val="3FE3432BA2DC423A8AA6EA7C1742BB3F"/>
          </w:pPr>
          <w:r w:rsidRPr="0076723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97F2FCA3374667B0BFDCB449EB26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A5358C-2AFF-4C71-BC81-8A8E2FDA1323}"/>
      </w:docPartPr>
      <w:docPartBody>
        <w:p w:rsidR="003A2A85" w:rsidRDefault="003B33DA" w:rsidP="003B33DA">
          <w:pPr>
            <w:pStyle w:val="3997F2FCA3374667B0BFDCB449EB26F7"/>
          </w:pPr>
          <w:r w:rsidRPr="0076723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679C7FDC12464286CFF625BB65C5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A7A306-BC3B-499E-8339-0164320D4E7E}"/>
      </w:docPartPr>
      <w:docPartBody>
        <w:p w:rsidR="003A2A85" w:rsidRDefault="003B33DA" w:rsidP="003B33DA">
          <w:pPr>
            <w:pStyle w:val="89679C7FDC12464286CFF625BB65C599"/>
          </w:pPr>
          <w:r w:rsidRPr="0076723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6FB2DEF13448CBB603074B9BDE9E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0EB509-5E76-4349-AA99-8048DD19D6F2}"/>
      </w:docPartPr>
      <w:docPartBody>
        <w:p w:rsidR="003A2A85" w:rsidRDefault="003B33DA" w:rsidP="003B33DA">
          <w:pPr>
            <w:pStyle w:val="BF6FB2DEF13448CBB603074B9BDE9E8B"/>
          </w:pPr>
          <w:r w:rsidRPr="00767230">
            <w:rPr>
              <w:rStyle w:val="PlaceholderText"/>
            </w:rPr>
            <w:t>Click or tap to enter a date.</w:t>
          </w:r>
        </w:p>
      </w:docPartBody>
    </w:docPart>
    <w:docPart>
      <w:docPartPr>
        <w:name w:val="C84F19E6F378429FBEEDAEF17B583D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51DEA6-8C0C-4C92-8CB8-33825A473298}"/>
      </w:docPartPr>
      <w:docPartBody>
        <w:p w:rsidR="003A2A85" w:rsidRDefault="003B33DA" w:rsidP="003B33DA">
          <w:pPr>
            <w:pStyle w:val="C84F19E6F378429FBEEDAEF17B583D6A"/>
          </w:pPr>
          <w:r w:rsidRPr="00767230">
            <w:rPr>
              <w:rStyle w:val="PlaceholderText"/>
            </w:rPr>
            <w:t>Click or tap to enter a date.</w:t>
          </w:r>
        </w:p>
      </w:docPartBody>
    </w:docPart>
    <w:docPart>
      <w:docPartPr>
        <w:name w:val="C6AC46EA22AD40D6A6273897175797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7226B7-C043-491A-ACDB-31A68736D0D5}"/>
      </w:docPartPr>
      <w:docPartBody>
        <w:p w:rsidR="003A2A85" w:rsidRDefault="003B33DA" w:rsidP="003B33DA">
          <w:pPr>
            <w:pStyle w:val="C6AC46EA22AD40D6A62738971757974A"/>
          </w:pPr>
          <w:r w:rsidRPr="00767230">
            <w:rPr>
              <w:rStyle w:val="PlaceholderText"/>
            </w:rPr>
            <w:t>Click or tap to enter a date.</w:t>
          </w:r>
        </w:p>
      </w:docPartBody>
    </w:docPart>
    <w:docPart>
      <w:docPartPr>
        <w:name w:val="9553667673F94709B619ABC8F77BAC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6D56FB-E452-4AC9-A75B-31ABA7AE14A9}"/>
      </w:docPartPr>
      <w:docPartBody>
        <w:p w:rsidR="003A2A85" w:rsidRDefault="003B33DA" w:rsidP="003B33DA">
          <w:pPr>
            <w:pStyle w:val="9553667673F94709B619ABC8F77BACA9"/>
          </w:pPr>
          <w:r w:rsidRPr="00767230">
            <w:rPr>
              <w:rStyle w:val="PlaceholderText"/>
            </w:rPr>
            <w:t>Click or tap to enter a date.</w:t>
          </w:r>
        </w:p>
      </w:docPartBody>
    </w:docPart>
    <w:docPart>
      <w:docPartPr>
        <w:name w:val="AD55DAEF060E4D46AD3CF04ED6DD68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517542-4E6B-47A1-82F9-CAC7FD612D46}"/>
      </w:docPartPr>
      <w:docPartBody>
        <w:p w:rsidR="003A2A85" w:rsidRDefault="003B33DA" w:rsidP="003B33DA">
          <w:pPr>
            <w:pStyle w:val="AD55DAEF060E4D46AD3CF04ED6DD683A"/>
          </w:pPr>
          <w:r w:rsidRPr="00767230">
            <w:rPr>
              <w:rStyle w:val="PlaceholderText"/>
            </w:rPr>
            <w:t>Click or tap to enter a date.</w:t>
          </w:r>
        </w:p>
      </w:docPartBody>
    </w:docPart>
    <w:docPart>
      <w:docPartPr>
        <w:name w:val="F05F0099F20F40D9A76181C6601DDE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DC4497-3DD8-4F2A-B024-6F9FA0C98C82}"/>
      </w:docPartPr>
      <w:docPartBody>
        <w:p w:rsidR="003A2A85" w:rsidRDefault="003B33DA" w:rsidP="003B33DA">
          <w:pPr>
            <w:pStyle w:val="F05F0099F20F40D9A76181C6601DDEB7"/>
          </w:pPr>
          <w:r w:rsidRPr="00767230">
            <w:rPr>
              <w:rStyle w:val="PlaceholderText"/>
            </w:rPr>
            <w:t>Click or tap to enter a date.</w:t>
          </w:r>
        </w:p>
      </w:docPartBody>
    </w:docPart>
    <w:docPart>
      <w:docPartPr>
        <w:name w:val="EF54B1AF63EB41FAA98F959425B060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843826-1FF4-4D87-80B9-D9101390B65D}"/>
      </w:docPartPr>
      <w:docPartBody>
        <w:p w:rsidR="003A2A85" w:rsidRDefault="003B33DA" w:rsidP="003B33DA">
          <w:pPr>
            <w:pStyle w:val="EF54B1AF63EB41FAA98F959425B060AA"/>
          </w:pPr>
          <w:r w:rsidRPr="00767230">
            <w:rPr>
              <w:rStyle w:val="PlaceholderText"/>
            </w:rPr>
            <w:t>Click or tap to enter a date.</w:t>
          </w:r>
        </w:p>
      </w:docPartBody>
    </w:docPart>
    <w:docPart>
      <w:docPartPr>
        <w:name w:val="460A54452957410C989F08288234E1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083EBC-B772-4E13-8DAF-2DD4A1B1AFB5}"/>
      </w:docPartPr>
      <w:docPartBody>
        <w:p w:rsidR="003A2A85" w:rsidRDefault="003B33DA" w:rsidP="003B33DA">
          <w:pPr>
            <w:pStyle w:val="460A54452957410C989F08288234E1C9"/>
          </w:pPr>
          <w:r w:rsidRPr="00767230">
            <w:rPr>
              <w:rStyle w:val="PlaceholderText"/>
            </w:rPr>
            <w:t>Click or tap to enter a date.</w:t>
          </w:r>
        </w:p>
      </w:docPartBody>
    </w:docPart>
    <w:docPart>
      <w:docPartPr>
        <w:name w:val="2CD763AC8B6F4D9D99D98EB3C363F6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D7156F-664A-4B11-A408-43EE9A55D0F5}"/>
      </w:docPartPr>
      <w:docPartBody>
        <w:p w:rsidR="003A2A85" w:rsidRDefault="003B33DA" w:rsidP="003B33DA">
          <w:pPr>
            <w:pStyle w:val="2CD763AC8B6F4D9D99D98EB3C363F6BC"/>
          </w:pPr>
          <w:r w:rsidRPr="0076723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B25F17131D45928F6034C28AD0C1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16DB34-4033-4E77-BE8D-91672A838BB8}"/>
      </w:docPartPr>
      <w:docPartBody>
        <w:p w:rsidR="003A2A85" w:rsidRDefault="003B33DA" w:rsidP="003B33DA">
          <w:pPr>
            <w:pStyle w:val="51B25F17131D45928F6034C28AD0C1F1"/>
          </w:pPr>
          <w:r w:rsidRPr="0076723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2A3A42C1AF478BAD56137B92827D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61F38C-D674-4D1A-BFBA-899CB7FADD97}"/>
      </w:docPartPr>
      <w:docPartBody>
        <w:p w:rsidR="003A2A85" w:rsidRDefault="003B33DA" w:rsidP="003B33DA">
          <w:pPr>
            <w:pStyle w:val="F42A3A42C1AF478BAD56137B92827DEE"/>
          </w:pPr>
          <w:r w:rsidRPr="00767230">
            <w:rPr>
              <w:rStyle w:val="PlaceholderText"/>
            </w:rPr>
            <w:t>Click or tap to enter a date.</w:t>
          </w:r>
        </w:p>
      </w:docPartBody>
    </w:docPart>
    <w:docPart>
      <w:docPartPr>
        <w:name w:val="B24DD7E7B60346A8A3AF0E2A494EA7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2B19F9-D3BC-41A3-A477-CFEEAA82271B}"/>
      </w:docPartPr>
      <w:docPartBody>
        <w:p w:rsidR="003A2A85" w:rsidRDefault="003B33DA" w:rsidP="003B33DA">
          <w:pPr>
            <w:pStyle w:val="B24DD7E7B60346A8A3AF0E2A494EA777"/>
          </w:pPr>
          <w:r w:rsidRPr="0076723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B3E24EDCEF4F64BCC02A466D5142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E10A9B-AA78-4E90-9D89-41DAB0FFEBD2}"/>
      </w:docPartPr>
      <w:docPartBody>
        <w:p w:rsidR="003A2A85" w:rsidRDefault="003B33DA" w:rsidP="003B33DA">
          <w:pPr>
            <w:pStyle w:val="34B3E24EDCEF4F64BCC02A466D5142BE"/>
          </w:pPr>
          <w:r w:rsidRPr="00767230">
            <w:rPr>
              <w:rStyle w:val="PlaceholderText"/>
            </w:rPr>
            <w:t>Click or tap to enter a date.</w:t>
          </w:r>
        </w:p>
      </w:docPartBody>
    </w:docPart>
    <w:docPart>
      <w:docPartPr>
        <w:name w:val="793077DC1C704663B10BFE7948F859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7E4C40-2762-4326-9824-6722215FE3BC}"/>
      </w:docPartPr>
      <w:docPartBody>
        <w:p w:rsidR="003A2A85" w:rsidRDefault="003B33DA" w:rsidP="003B33DA">
          <w:pPr>
            <w:pStyle w:val="793077DC1C704663B10BFE7948F859A1"/>
          </w:pPr>
          <w:r w:rsidRPr="0076723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FDC360DA7844D058C610D3516042E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0C7807-5313-469E-B745-EF2D7DB16E25}"/>
      </w:docPartPr>
      <w:docPartBody>
        <w:p w:rsidR="003A2A85" w:rsidRDefault="003B33DA" w:rsidP="003B33DA">
          <w:pPr>
            <w:pStyle w:val="1FDC360DA7844D058C610D3516042EAE"/>
          </w:pPr>
          <w:r w:rsidRPr="00767230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B33DA"/>
    <w:rsid w:val="003A2A85"/>
    <w:rsid w:val="003B3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B33DA"/>
    <w:rPr>
      <w:color w:val="808080"/>
    </w:rPr>
  </w:style>
  <w:style w:type="paragraph" w:customStyle="1" w:styleId="88C09C59DC6245C68D286B67C6C3C373">
    <w:name w:val="88C09C59DC6245C68D286B67C6C3C373"/>
    <w:rsid w:val="003B33DA"/>
  </w:style>
  <w:style w:type="paragraph" w:customStyle="1" w:styleId="5018ED26D47E46CC94DE7D88E328012C">
    <w:name w:val="5018ED26D47E46CC94DE7D88E328012C"/>
    <w:rsid w:val="003B33DA"/>
  </w:style>
  <w:style w:type="paragraph" w:customStyle="1" w:styleId="3FE3432BA2DC423A8AA6EA7C1742BB3F">
    <w:name w:val="3FE3432BA2DC423A8AA6EA7C1742BB3F"/>
    <w:rsid w:val="003B33DA"/>
  </w:style>
  <w:style w:type="paragraph" w:customStyle="1" w:styleId="3997F2FCA3374667B0BFDCB449EB26F7">
    <w:name w:val="3997F2FCA3374667B0BFDCB449EB26F7"/>
    <w:rsid w:val="003B33DA"/>
  </w:style>
  <w:style w:type="paragraph" w:customStyle="1" w:styleId="89679C7FDC12464286CFF625BB65C599">
    <w:name w:val="89679C7FDC12464286CFF625BB65C599"/>
    <w:rsid w:val="003B33DA"/>
  </w:style>
  <w:style w:type="paragraph" w:customStyle="1" w:styleId="BF6FB2DEF13448CBB603074B9BDE9E8B">
    <w:name w:val="BF6FB2DEF13448CBB603074B9BDE9E8B"/>
    <w:rsid w:val="003B33DA"/>
  </w:style>
  <w:style w:type="paragraph" w:customStyle="1" w:styleId="C84F19E6F378429FBEEDAEF17B583D6A">
    <w:name w:val="C84F19E6F378429FBEEDAEF17B583D6A"/>
    <w:rsid w:val="003B33DA"/>
  </w:style>
  <w:style w:type="paragraph" w:customStyle="1" w:styleId="C6AC46EA22AD40D6A62738971757974A">
    <w:name w:val="C6AC46EA22AD40D6A62738971757974A"/>
    <w:rsid w:val="003B33DA"/>
  </w:style>
  <w:style w:type="paragraph" w:customStyle="1" w:styleId="9553667673F94709B619ABC8F77BACA9">
    <w:name w:val="9553667673F94709B619ABC8F77BACA9"/>
    <w:rsid w:val="003B33DA"/>
  </w:style>
  <w:style w:type="paragraph" w:customStyle="1" w:styleId="AD55DAEF060E4D46AD3CF04ED6DD683A">
    <w:name w:val="AD55DAEF060E4D46AD3CF04ED6DD683A"/>
    <w:rsid w:val="003B33DA"/>
  </w:style>
  <w:style w:type="paragraph" w:customStyle="1" w:styleId="F05F0099F20F40D9A76181C6601DDEB7">
    <w:name w:val="F05F0099F20F40D9A76181C6601DDEB7"/>
    <w:rsid w:val="003B33DA"/>
  </w:style>
  <w:style w:type="paragraph" w:customStyle="1" w:styleId="EF54B1AF63EB41FAA98F959425B060AA">
    <w:name w:val="EF54B1AF63EB41FAA98F959425B060AA"/>
    <w:rsid w:val="003B33DA"/>
  </w:style>
  <w:style w:type="paragraph" w:customStyle="1" w:styleId="460A54452957410C989F08288234E1C9">
    <w:name w:val="460A54452957410C989F08288234E1C9"/>
    <w:rsid w:val="003B33DA"/>
  </w:style>
  <w:style w:type="paragraph" w:customStyle="1" w:styleId="2CD763AC8B6F4D9D99D98EB3C363F6BC">
    <w:name w:val="2CD763AC8B6F4D9D99D98EB3C363F6BC"/>
    <w:rsid w:val="003B33DA"/>
  </w:style>
  <w:style w:type="paragraph" w:customStyle="1" w:styleId="51B25F17131D45928F6034C28AD0C1F1">
    <w:name w:val="51B25F17131D45928F6034C28AD0C1F1"/>
    <w:rsid w:val="003B33DA"/>
  </w:style>
  <w:style w:type="paragraph" w:customStyle="1" w:styleId="F42A3A42C1AF478BAD56137B92827DEE">
    <w:name w:val="F42A3A42C1AF478BAD56137B92827DEE"/>
    <w:rsid w:val="003B33DA"/>
  </w:style>
  <w:style w:type="paragraph" w:customStyle="1" w:styleId="B24DD7E7B60346A8A3AF0E2A494EA777">
    <w:name w:val="B24DD7E7B60346A8A3AF0E2A494EA777"/>
    <w:rsid w:val="003B33DA"/>
  </w:style>
  <w:style w:type="paragraph" w:customStyle="1" w:styleId="34B3E24EDCEF4F64BCC02A466D5142BE">
    <w:name w:val="34B3E24EDCEF4F64BCC02A466D5142BE"/>
    <w:rsid w:val="003B33DA"/>
  </w:style>
  <w:style w:type="paragraph" w:customStyle="1" w:styleId="793077DC1C704663B10BFE7948F859A1">
    <w:name w:val="793077DC1C704663B10BFE7948F859A1"/>
    <w:rsid w:val="003B33DA"/>
  </w:style>
  <w:style w:type="paragraph" w:customStyle="1" w:styleId="1FDC360DA7844D058C610D3516042EAE">
    <w:name w:val="1FDC360DA7844D058C610D3516042EAE"/>
    <w:rsid w:val="003B33D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0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rera, Ronald</dc:creator>
  <cp:keywords/>
  <dc:description/>
  <cp:lastModifiedBy>Herrera, Ronald</cp:lastModifiedBy>
  <cp:revision>2</cp:revision>
  <dcterms:created xsi:type="dcterms:W3CDTF">2020-04-14T19:34:00Z</dcterms:created>
  <dcterms:modified xsi:type="dcterms:W3CDTF">2020-04-20T14:49:00Z</dcterms:modified>
</cp:coreProperties>
</file>